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32E0D" w14:textId="33B2B48E" w:rsidR="0049501F" w:rsidRDefault="0049501F" w:rsidP="0063006F">
      <w:pPr>
        <w:jc w:val="center"/>
        <w:rPr>
          <w:sz w:val="44"/>
          <w:szCs w:val="44"/>
          <w:u w:val="single"/>
        </w:rPr>
      </w:pPr>
      <w:r w:rsidRPr="0049501F">
        <w:rPr>
          <w:sz w:val="44"/>
          <w:szCs w:val="44"/>
          <w:u w:val="single"/>
        </w:rPr>
        <w:t xml:space="preserve">Requirement </w:t>
      </w:r>
    </w:p>
    <w:p w14:paraId="69C58AAB" w14:textId="77777777" w:rsidR="003F4876" w:rsidRDefault="003F4876" w:rsidP="0063006F">
      <w:pPr>
        <w:jc w:val="center"/>
        <w:rPr>
          <w:sz w:val="44"/>
          <w:szCs w:val="44"/>
          <w:u w:val="single"/>
        </w:rPr>
      </w:pPr>
    </w:p>
    <w:p w14:paraId="44359B4D" w14:textId="770DA0BC" w:rsidR="001F6BDF" w:rsidRPr="003F4876" w:rsidRDefault="001F6BDF" w:rsidP="003F4876">
      <w:pPr>
        <w:pStyle w:val="Heading1"/>
        <w:rPr>
          <w:color w:val="auto"/>
        </w:rPr>
      </w:pPr>
      <w:r w:rsidRPr="003F4876">
        <w:rPr>
          <w:color w:val="auto"/>
        </w:rPr>
        <w:t>Level one (Dean)</w:t>
      </w:r>
    </w:p>
    <w:p w14:paraId="09888D0C" w14:textId="3A10C271" w:rsidR="00794212" w:rsidRPr="003F4876" w:rsidRDefault="00794212" w:rsidP="003F4876">
      <w:pPr>
        <w:pStyle w:val="Heading2"/>
        <w:rPr>
          <w:color w:val="auto"/>
        </w:rPr>
      </w:pPr>
      <w:r w:rsidRPr="003F4876">
        <w:rPr>
          <w:color w:val="auto"/>
        </w:rPr>
        <w:t>Assigned task to level two</w:t>
      </w:r>
    </w:p>
    <w:p w14:paraId="3B215861" w14:textId="77777777" w:rsidR="00794212" w:rsidRPr="003F4876" w:rsidRDefault="00794212" w:rsidP="003F4876">
      <w:pPr>
        <w:pStyle w:val="Heading3"/>
        <w:rPr>
          <w:color w:val="auto"/>
        </w:rPr>
      </w:pPr>
      <w:r w:rsidRPr="003F4876">
        <w:rPr>
          <w:color w:val="auto"/>
        </w:rPr>
        <w:t xml:space="preserve">Accept response of task </w:t>
      </w:r>
    </w:p>
    <w:p w14:paraId="3000381A" w14:textId="46C754D7" w:rsidR="00794212" w:rsidRPr="003F4876" w:rsidRDefault="00794212" w:rsidP="003F4876">
      <w:pPr>
        <w:pStyle w:val="Heading3"/>
        <w:rPr>
          <w:color w:val="auto"/>
        </w:rPr>
      </w:pPr>
      <w:r w:rsidRPr="003F4876">
        <w:rPr>
          <w:color w:val="auto"/>
        </w:rPr>
        <w:t>Refuse response of task</w:t>
      </w:r>
    </w:p>
    <w:p w14:paraId="60DC4501" w14:textId="25AA9CD4" w:rsidR="00794212" w:rsidRPr="003F4876" w:rsidRDefault="00794212" w:rsidP="003F4876">
      <w:pPr>
        <w:pStyle w:val="Heading2"/>
        <w:rPr>
          <w:color w:val="auto"/>
        </w:rPr>
      </w:pPr>
      <w:r w:rsidRPr="003F4876">
        <w:rPr>
          <w:color w:val="auto"/>
        </w:rPr>
        <w:t>All other levels visible to level one</w:t>
      </w:r>
    </w:p>
    <w:p w14:paraId="66333AAC" w14:textId="53BF76B7" w:rsidR="00794212" w:rsidRPr="003F4876" w:rsidRDefault="00794212" w:rsidP="00794212">
      <w:pPr>
        <w:jc w:val="both"/>
        <w:rPr>
          <w:sz w:val="44"/>
          <w:szCs w:val="44"/>
        </w:rPr>
      </w:pPr>
    </w:p>
    <w:p w14:paraId="523F31CE" w14:textId="77777777" w:rsidR="0063006F" w:rsidRPr="003F4876" w:rsidRDefault="0063006F" w:rsidP="00794212">
      <w:pPr>
        <w:jc w:val="both"/>
        <w:rPr>
          <w:sz w:val="44"/>
          <w:szCs w:val="44"/>
        </w:rPr>
      </w:pPr>
    </w:p>
    <w:p w14:paraId="1C639068" w14:textId="18EFD9F3" w:rsidR="00794212" w:rsidRPr="003F4876" w:rsidRDefault="00794212" w:rsidP="003F4876">
      <w:pPr>
        <w:pStyle w:val="Heading1"/>
        <w:rPr>
          <w:color w:val="auto"/>
        </w:rPr>
      </w:pPr>
      <w:r w:rsidRPr="003F4876">
        <w:rPr>
          <w:color w:val="auto"/>
        </w:rPr>
        <w:t>Level t</w:t>
      </w:r>
      <w:r w:rsidRPr="003F4876">
        <w:rPr>
          <w:color w:val="auto"/>
          <w:lang w:bidi="ar-EG"/>
        </w:rPr>
        <w:t>wo (Agent)</w:t>
      </w:r>
    </w:p>
    <w:p w14:paraId="4488F2E7" w14:textId="47F4E4BE" w:rsidR="00794212" w:rsidRPr="003F4876" w:rsidRDefault="00794212" w:rsidP="003F4876">
      <w:pPr>
        <w:pStyle w:val="Heading2"/>
        <w:rPr>
          <w:color w:val="auto"/>
        </w:rPr>
      </w:pPr>
      <w:r w:rsidRPr="003F4876">
        <w:rPr>
          <w:color w:val="auto"/>
          <w:lang w:bidi="ar-EG"/>
        </w:rPr>
        <w:t xml:space="preserve">Receive task from level one </w:t>
      </w:r>
    </w:p>
    <w:p w14:paraId="18F82DD5" w14:textId="552C8763" w:rsidR="00794212" w:rsidRPr="003F4876" w:rsidRDefault="00794212" w:rsidP="003F4876">
      <w:pPr>
        <w:pStyle w:val="Heading3"/>
        <w:rPr>
          <w:color w:val="auto"/>
        </w:rPr>
      </w:pPr>
      <w:r w:rsidRPr="003F4876">
        <w:rPr>
          <w:color w:val="auto"/>
          <w:lang w:bidi="ar-EG"/>
        </w:rPr>
        <w:t>Complete task</w:t>
      </w:r>
    </w:p>
    <w:p w14:paraId="462BF93C" w14:textId="17877853" w:rsidR="00794212" w:rsidRPr="003F4876" w:rsidRDefault="00794212" w:rsidP="003F4876">
      <w:pPr>
        <w:pStyle w:val="Heading3"/>
        <w:rPr>
          <w:color w:val="auto"/>
        </w:rPr>
      </w:pPr>
      <w:r w:rsidRPr="003F4876">
        <w:rPr>
          <w:color w:val="auto"/>
          <w:lang w:bidi="ar-EG"/>
        </w:rPr>
        <w:t xml:space="preserve">Forward task to level three </w:t>
      </w:r>
    </w:p>
    <w:p w14:paraId="431FD481" w14:textId="66730BE8" w:rsidR="00794212" w:rsidRPr="003F4876" w:rsidRDefault="00794212" w:rsidP="003F4876">
      <w:pPr>
        <w:pStyle w:val="Heading4"/>
        <w:rPr>
          <w:color w:val="auto"/>
          <w:szCs w:val="28"/>
        </w:rPr>
      </w:pPr>
      <w:r w:rsidRPr="003F4876">
        <w:rPr>
          <w:color w:val="auto"/>
          <w:szCs w:val="28"/>
          <w:lang w:bidi="ar-EG"/>
        </w:rPr>
        <w:t>Forward as (x)</w:t>
      </w:r>
    </w:p>
    <w:p w14:paraId="669CB206" w14:textId="7BEFD36D" w:rsidR="00794212" w:rsidRPr="003F4876" w:rsidRDefault="00794212" w:rsidP="003F4876">
      <w:pPr>
        <w:pStyle w:val="Heading4"/>
        <w:rPr>
          <w:color w:val="auto"/>
          <w:szCs w:val="28"/>
        </w:rPr>
      </w:pPr>
      <w:r w:rsidRPr="003F4876">
        <w:rPr>
          <w:color w:val="auto"/>
          <w:szCs w:val="28"/>
          <w:lang w:bidi="ar-EG"/>
        </w:rPr>
        <w:t>Separated to (</w:t>
      </w:r>
      <w:proofErr w:type="spellStart"/>
      <w:r w:rsidRPr="003F4876">
        <w:rPr>
          <w:color w:val="auto"/>
          <w:szCs w:val="28"/>
          <w:lang w:bidi="ar-EG"/>
        </w:rPr>
        <w:t>y,</w:t>
      </w:r>
      <w:r w:rsidR="0063006F" w:rsidRPr="003F4876">
        <w:rPr>
          <w:color w:val="auto"/>
          <w:szCs w:val="28"/>
          <w:lang w:bidi="ar-EG"/>
        </w:rPr>
        <w:t>z</w:t>
      </w:r>
      <w:proofErr w:type="spellEnd"/>
      <w:r w:rsidRPr="003F4876">
        <w:rPr>
          <w:color w:val="auto"/>
          <w:szCs w:val="28"/>
          <w:lang w:bidi="ar-EG"/>
        </w:rPr>
        <w:t>) and send to two of level three</w:t>
      </w:r>
    </w:p>
    <w:p w14:paraId="6E14C44C" w14:textId="6E92ED35" w:rsidR="00794212" w:rsidRPr="003F4876" w:rsidRDefault="0063006F" w:rsidP="003F4876">
      <w:pPr>
        <w:pStyle w:val="Heading5"/>
        <w:rPr>
          <w:color w:val="auto"/>
          <w:sz w:val="24"/>
          <w:szCs w:val="24"/>
        </w:rPr>
      </w:pPr>
      <w:r w:rsidRPr="003F4876">
        <w:rPr>
          <w:color w:val="auto"/>
          <w:sz w:val="24"/>
          <w:szCs w:val="24"/>
          <w:lang w:bidi="ar-EG"/>
        </w:rPr>
        <w:t>Make (</w:t>
      </w:r>
      <w:proofErr w:type="spellStart"/>
      <w:proofErr w:type="gramStart"/>
      <w:r w:rsidRPr="003F4876">
        <w:rPr>
          <w:color w:val="auto"/>
          <w:sz w:val="24"/>
          <w:szCs w:val="24"/>
          <w:lang w:bidi="ar-EG"/>
        </w:rPr>
        <w:t>y,z</w:t>
      </w:r>
      <w:proofErr w:type="spellEnd"/>
      <w:proofErr w:type="gramEnd"/>
      <w:r w:rsidRPr="003F4876">
        <w:rPr>
          <w:color w:val="auto"/>
          <w:sz w:val="24"/>
          <w:szCs w:val="24"/>
          <w:lang w:bidi="ar-EG"/>
        </w:rPr>
        <w:t xml:space="preserve">) related </w:t>
      </w:r>
    </w:p>
    <w:p w14:paraId="74310486" w14:textId="1D70E7F9" w:rsidR="00794212" w:rsidRPr="003F4876" w:rsidRDefault="0063006F" w:rsidP="003F4876">
      <w:pPr>
        <w:pStyle w:val="Heading5"/>
        <w:rPr>
          <w:color w:val="auto"/>
          <w:sz w:val="24"/>
          <w:szCs w:val="24"/>
        </w:rPr>
      </w:pPr>
      <w:r w:rsidRPr="003F4876">
        <w:rPr>
          <w:color w:val="auto"/>
          <w:sz w:val="24"/>
          <w:szCs w:val="24"/>
          <w:lang w:bidi="ar-EG"/>
        </w:rPr>
        <w:t>Make (</w:t>
      </w:r>
      <w:proofErr w:type="spellStart"/>
      <w:proofErr w:type="gramStart"/>
      <w:r w:rsidRPr="003F4876">
        <w:rPr>
          <w:color w:val="auto"/>
          <w:sz w:val="24"/>
          <w:szCs w:val="24"/>
          <w:lang w:bidi="ar-EG"/>
        </w:rPr>
        <w:t>y,z</w:t>
      </w:r>
      <w:proofErr w:type="spellEnd"/>
      <w:proofErr w:type="gramEnd"/>
      <w:r w:rsidRPr="003F4876">
        <w:rPr>
          <w:color w:val="auto"/>
          <w:sz w:val="24"/>
          <w:szCs w:val="24"/>
          <w:lang w:bidi="ar-EG"/>
        </w:rPr>
        <w:t>) unrelated</w:t>
      </w:r>
    </w:p>
    <w:p w14:paraId="24E27125" w14:textId="53286A8F" w:rsidR="0063006F" w:rsidRPr="003F4876" w:rsidRDefault="0063006F" w:rsidP="003F4876">
      <w:pPr>
        <w:pStyle w:val="Heading2"/>
        <w:rPr>
          <w:color w:val="auto"/>
        </w:rPr>
      </w:pPr>
      <w:r w:rsidRPr="003F4876">
        <w:rPr>
          <w:color w:val="auto"/>
        </w:rPr>
        <w:t xml:space="preserve">Assigned task to level </w:t>
      </w:r>
      <w:r w:rsidRPr="003F4876">
        <w:rPr>
          <w:color w:val="auto"/>
        </w:rPr>
        <w:t>three</w:t>
      </w:r>
    </w:p>
    <w:p w14:paraId="519B9F65" w14:textId="77777777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</w:rPr>
        <w:t xml:space="preserve">Accept response of task </w:t>
      </w:r>
    </w:p>
    <w:p w14:paraId="508CCFEF" w14:textId="71682964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</w:rPr>
        <w:t>Refuse response of task</w:t>
      </w:r>
    </w:p>
    <w:p w14:paraId="2356CB3C" w14:textId="0EFBF044" w:rsidR="0063006F" w:rsidRPr="003F4876" w:rsidRDefault="0063006F" w:rsidP="0063006F">
      <w:pPr>
        <w:jc w:val="both"/>
        <w:rPr>
          <w:sz w:val="44"/>
          <w:szCs w:val="44"/>
        </w:rPr>
      </w:pPr>
    </w:p>
    <w:p w14:paraId="723D26D5" w14:textId="1469A5C7" w:rsidR="0063006F" w:rsidRDefault="0063006F" w:rsidP="0063006F">
      <w:pPr>
        <w:jc w:val="both"/>
        <w:rPr>
          <w:sz w:val="44"/>
          <w:szCs w:val="44"/>
        </w:rPr>
      </w:pPr>
    </w:p>
    <w:p w14:paraId="340977BE" w14:textId="6A43938E" w:rsidR="003F4876" w:rsidRDefault="003F4876" w:rsidP="0063006F">
      <w:pPr>
        <w:jc w:val="both"/>
        <w:rPr>
          <w:sz w:val="44"/>
          <w:szCs w:val="44"/>
        </w:rPr>
      </w:pPr>
    </w:p>
    <w:p w14:paraId="3D809F21" w14:textId="0A658816" w:rsidR="003F4876" w:rsidRDefault="003F4876" w:rsidP="0063006F">
      <w:pPr>
        <w:jc w:val="both"/>
        <w:rPr>
          <w:sz w:val="44"/>
          <w:szCs w:val="44"/>
        </w:rPr>
      </w:pPr>
    </w:p>
    <w:p w14:paraId="74227853" w14:textId="696EFB2A" w:rsidR="003F4876" w:rsidRDefault="003F4876" w:rsidP="0063006F">
      <w:pPr>
        <w:jc w:val="both"/>
        <w:rPr>
          <w:sz w:val="44"/>
          <w:szCs w:val="44"/>
        </w:rPr>
      </w:pPr>
    </w:p>
    <w:p w14:paraId="61A67391" w14:textId="49AC5E70" w:rsidR="003F4876" w:rsidRDefault="003F4876" w:rsidP="0063006F">
      <w:pPr>
        <w:jc w:val="both"/>
        <w:rPr>
          <w:sz w:val="44"/>
          <w:szCs w:val="44"/>
        </w:rPr>
      </w:pPr>
    </w:p>
    <w:p w14:paraId="0C765D17" w14:textId="77777777" w:rsidR="003F4876" w:rsidRPr="003F4876" w:rsidRDefault="003F4876" w:rsidP="0063006F">
      <w:pPr>
        <w:jc w:val="both"/>
        <w:rPr>
          <w:sz w:val="44"/>
          <w:szCs w:val="44"/>
        </w:rPr>
      </w:pPr>
    </w:p>
    <w:p w14:paraId="0D52D8B1" w14:textId="0BA19258" w:rsidR="0063006F" w:rsidRPr="003F4876" w:rsidRDefault="0063006F" w:rsidP="003F4876">
      <w:pPr>
        <w:pStyle w:val="Heading1"/>
        <w:rPr>
          <w:color w:val="auto"/>
        </w:rPr>
      </w:pPr>
      <w:r w:rsidRPr="003F4876">
        <w:rPr>
          <w:color w:val="auto"/>
        </w:rPr>
        <w:t xml:space="preserve">Level </w:t>
      </w:r>
      <w:r w:rsidRPr="003F4876">
        <w:rPr>
          <w:color w:val="auto"/>
        </w:rPr>
        <w:t>three</w:t>
      </w:r>
      <w:r w:rsidRPr="003F4876">
        <w:rPr>
          <w:color w:val="auto"/>
          <w:lang w:bidi="ar-EG"/>
        </w:rPr>
        <w:t xml:space="preserve"> (</w:t>
      </w:r>
      <w:r w:rsidRPr="003F4876">
        <w:rPr>
          <w:color w:val="auto"/>
          <w:lang w:bidi="ar-EG"/>
        </w:rPr>
        <w:t>Head of the department</w:t>
      </w:r>
      <w:r w:rsidRPr="003F4876">
        <w:rPr>
          <w:color w:val="auto"/>
          <w:lang w:bidi="ar-EG"/>
        </w:rPr>
        <w:t>)</w:t>
      </w:r>
    </w:p>
    <w:p w14:paraId="3E4FBF0A" w14:textId="2BA5925D" w:rsidR="0063006F" w:rsidRPr="003F4876" w:rsidRDefault="0063006F" w:rsidP="003F4876">
      <w:pPr>
        <w:pStyle w:val="Heading2"/>
        <w:rPr>
          <w:color w:val="auto"/>
        </w:rPr>
      </w:pPr>
      <w:r w:rsidRPr="003F4876">
        <w:rPr>
          <w:color w:val="auto"/>
          <w:lang w:bidi="ar-EG"/>
        </w:rPr>
        <w:t xml:space="preserve">Receive task from level </w:t>
      </w:r>
      <w:r w:rsidRPr="003F4876">
        <w:rPr>
          <w:color w:val="auto"/>
          <w:lang w:bidi="ar-EG"/>
        </w:rPr>
        <w:t>two</w:t>
      </w:r>
      <w:r w:rsidRPr="003F4876">
        <w:rPr>
          <w:color w:val="auto"/>
          <w:lang w:bidi="ar-EG"/>
        </w:rPr>
        <w:t xml:space="preserve"> </w:t>
      </w:r>
    </w:p>
    <w:p w14:paraId="1460BA14" w14:textId="77777777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  <w:lang w:bidi="ar-EG"/>
        </w:rPr>
        <w:t>Complete task</w:t>
      </w:r>
    </w:p>
    <w:p w14:paraId="5DCF43C4" w14:textId="50CBE5FE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  <w:lang w:bidi="ar-EG"/>
        </w:rPr>
        <w:t xml:space="preserve">Forward task to level </w:t>
      </w:r>
      <w:r w:rsidRPr="003F4876">
        <w:rPr>
          <w:color w:val="auto"/>
          <w:lang w:bidi="ar-EG"/>
        </w:rPr>
        <w:t>four</w:t>
      </w:r>
      <w:r w:rsidRPr="003F4876">
        <w:rPr>
          <w:color w:val="auto"/>
          <w:lang w:bidi="ar-EG"/>
        </w:rPr>
        <w:t xml:space="preserve"> </w:t>
      </w:r>
    </w:p>
    <w:p w14:paraId="7367A060" w14:textId="77777777" w:rsidR="0063006F" w:rsidRPr="003F4876" w:rsidRDefault="0063006F" w:rsidP="003F4876">
      <w:pPr>
        <w:pStyle w:val="Heading4"/>
        <w:rPr>
          <w:color w:val="auto"/>
        </w:rPr>
      </w:pPr>
      <w:r w:rsidRPr="003F4876">
        <w:rPr>
          <w:color w:val="auto"/>
          <w:lang w:bidi="ar-EG"/>
        </w:rPr>
        <w:t>Forward as (x)</w:t>
      </w:r>
    </w:p>
    <w:p w14:paraId="69806B79" w14:textId="77777777" w:rsidR="0063006F" w:rsidRPr="003F4876" w:rsidRDefault="0063006F" w:rsidP="003F4876">
      <w:pPr>
        <w:pStyle w:val="Heading4"/>
        <w:rPr>
          <w:color w:val="auto"/>
        </w:rPr>
      </w:pPr>
      <w:r w:rsidRPr="003F4876">
        <w:rPr>
          <w:color w:val="auto"/>
          <w:lang w:bidi="ar-EG"/>
        </w:rPr>
        <w:t>Separated to (</w:t>
      </w:r>
      <w:proofErr w:type="spellStart"/>
      <w:proofErr w:type="gramStart"/>
      <w:r w:rsidRPr="003F4876">
        <w:rPr>
          <w:color w:val="auto"/>
          <w:lang w:bidi="ar-EG"/>
        </w:rPr>
        <w:t>y,z</w:t>
      </w:r>
      <w:proofErr w:type="spellEnd"/>
      <w:proofErr w:type="gramEnd"/>
      <w:r w:rsidRPr="003F4876">
        <w:rPr>
          <w:color w:val="auto"/>
          <w:lang w:bidi="ar-EG"/>
        </w:rPr>
        <w:t>) and send to two of level three</w:t>
      </w:r>
    </w:p>
    <w:p w14:paraId="7EA7F0AC" w14:textId="77777777" w:rsidR="0063006F" w:rsidRPr="003F4876" w:rsidRDefault="0063006F" w:rsidP="003F4876">
      <w:pPr>
        <w:pStyle w:val="Heading5"/>
        <w:rPr>
          <w:color w:val="auto"/>
          <w:sz w:val="24"/>
          <w:szCs w:val="24"/>
        </w:rPr>
      </w:pPr>
      <w:r w:rsidRPr="003F4876">
        <w:rPr>
          <w:color w:val="auto"/>
          <w:sz w:val="24"/>
          <w:szCs w:val="24"/>
          <w:lang w:bidi="ar-EG"/>
        </w:rPr>
        <w:t>Make (</w:t>
      </w:r>
      <w:proofErr w:type="spellStart"/>
      <w:proofErr w:type="gramStart"/>
      <w:r w:rsidRPr="003F4876">
        <w:rPr>
          <w:color w:val="auto"/>
          <w:sz w:val="24"/>
          <w:szCs w:val="24"/>
          <w:lang w:bidi="ar-EG"/>
        </w:rPr>
        <w:t>y,z</w:t>
      </w:r>
      <w:proofErr w:type="spellEnd"/>
      <w:proofErr w:type="gramEnd"/>
      <w:r w:rsidRPr="003F4876">
        <w:rPr>
          <w:color w:val="auto"/>
          <w:sz w:val="24"/>
          <w:szCs w:val="24"/>
          <w:lang w:bidi="ar-EG"/>
        </w:rPr>
        <w:t xml:space="preserve">) related </w:t>
      </w:r>
    </w:p>
    <w:p w14:paraId="0BC8F006" w14:textId="77777777" w:rsidR="0063006F" w:rsidRPr="003F4876" w:rsidRDefault="0063006F" w:rsidP="003F4876">
      <w:pPr>
        <w:pStyle w:val="Heading5"/>
        <w:rPr>
          <w:color w:val="auto"/>
          <w:sz w:val="24"/>
          <w:szCs w:val="24"/>
        </w:rPr>
      </w:pPr>
      <w:r w:rsidRPr="003F4876">
        <w:rPr>
          <w:color w:val="auto"/>
          <w:sz w:val="24"/>
          <w:szCs w:val="24"/>
          <w:lang w:bidi="ar-EG"/>
        </w:rPr>
        <w:t>Make (</w:t>
      </w:r>
      <w:proofErr w:type="spellStart"/>
      <w:proofErr w:type="gramStart"/>
      <w:r w:rsidRPr="003F4876">
        <w:rPr>
          <w:color w:val="auto"/>
          <w:sz w:val="24"/>
          <w:szCs w:val="24"/>
          <w:lang w:bidi="ar-EG"/>
        </w:rPr>
        <w:t>y,z</w:t>
      </w:r>
      <w:proofErr w:type="spellEnd"/>
      <w:proofErr w:type="gramEnd"/>
      <w:r w:rsidRPr="003F4876">
        <w:rPr>
          <w:color w:val="auto"/>
          <w:sz w:val="24"/>
          <w:szCs w:val="24"/>
          <w:lang w:bidi="ar-EG"/>
        </w:rPr>
        <w:t>) unrelated</w:t>
      </w:r>
    </w:p>
    <w:p w14:paraId="36ACBB45" w14:textId="261924E1" w:rsidR="0063006F" w:rsidRPr="003F4876" w:rsidRDefault="0063006F" w:rsidP="003F4876">
      <w:pPr>
        <w:pStyle w:val="Heading2"/>
        <w:rPr>
          <w:color w:val="auto"/>
        </w:rPr>
      </w:pPr>
      <w:r w:rsidRPr="003F4876">
        <w:rPr>
          <w:color w:val="auto"/>
        </w:rPr>
        <w:t xml:space="preserve">Assigned task to level </w:t>
      </w:r>
      <w:r w:rsidRPr="003F4876">
        <w:rPr>
          <w:color w:val="auto"/>
          <w:lang w:bidi="ar-EG"/>
        </w:rPr>
        <w:t>four</w:t>
      </w:r>
    </w:p>
    <w:p w14:paraId="1B991C89" w14:textId="77777777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</w:rPr>
        <w:t xml:space="preserve">Accept response of task </w:t>
      </w:r>
    </w:p>
    <w:p w14:paraId="5BE87EC5" w14:textId="77777777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</w:rPr>
        <w:t>Refuse response of task</w:t>
      </w:r>
    </w:p>
    <w:p w14:paraId="50670132" w14:textId="43A0C37A" w:rsidR="0063006F" w:rsidRPr="003F4876" w:rsidRDefault="001F6BDF" w:rsidP="003F4876">
      <w:pPr>
        <w:pStyle w:val="Heading3"/>
        <w:rPr>
          <w:color w:val="auto"/>
        </w:rPr>
      </w:pPr>
      <w:r w:rsidRPr="003F4876">
        <w:rPr>
          <w:color w:val="auto"/>
        </w:rPr>
        <w:t>Refuse response of task</w:t>
      </w:r>
      <w:r w:rsidR="0063006F" w:rsidRPr="003F4876">
        <w:rPr>
          <w:color w:val="auto"/>
        </w:rPr>
        <w:tab/>
      </w:r>
    </w:p>
    <w:p w14:paraId="34DE1D4E" w14:textId="5D667C62" w:rsidR="0063006F" w:rsidRPr="003F4876" w:rsidRDefault="0063006F" w:rsidP="0063006F">
      <w:pPr>
        <w:jc w:val="both"/>
        <w:rPr>
          <w:sz w:val="44"/>
          <w:szCs w:val="44"/>
        </w:rPr>
      </w:pPr>
    </w:p>
    <w:p w14:paraId="3FBE9F8E" w14:textId="77777777" w:rsidR="0063006F" w:rsidRPr="003F4876" w:rsidRDefault="0063006F" w:rsidP="0063006F">
      <w:pPr>
        <w:jc w:val="both"/>
        <w:rPr>
          <w:sz w:val="44"/>
          <w:szCs w:val="44"/>
        </w:rPr>
      </w:pPr>
    </w:p>
    <w:p w14:paraId="0C6AE11F" w14:textId="5C3DCDA1" w:rsidR="0063006F" w:rsidRPr="003F4876" w:rsidRDefault="0063006F" w:rsidP="003F4876">
      <w:pPr>
        <w:pStyle w:val="Heading1"/>
        <w:rPr>
          <w:color w:val="auto"/>
        </w:rPr>
      </w:pPr>
      <w:r w:rsidRPr="003F4876">
        <w:rPr>
          <w:color w:val="auto"/>
        </w:rPr>
        <w:t xml:space="preserve">Level </w:t>
      </w:r>
      <w:r w:rsidRPr="003F4876">
        <w:rPr>
          <w:color w:val="auto"/>
        </w:rPr>
        <w:t>Four</w:t>
      </w:r>
      <w:r w:rsidRPr="003F4876">
        <w:rPr>
          <w:color w:val="auto"/>
          <w:lang w:bidi="ar-EG"/>
        </w:rPr>
        <w:t xml:space="preserve"> (</w:t>
      </w:r>
      <w:r w:rsidRPr="003F4876">
        <w:rPr>
          <w:color w:val="auto"/>
          <w:lang w:bidi="ar-EG"/>
        </w:rPr>
        <w:t>Teaching staff members</w:t>
      </w:r>
      <w:r w:rsidRPr="003F4876">
        <w:rPr>
          <w:color w:val="auto"/>
          <w:lang w:bidi="ar-EG"/>
        </w:rPr>
        <w:t>)</w:t>
      </w:r>
    </w:p>
    <w:p w14:paraId="7B4B1104" w14:textId="00ED5610" w:rsidR="0063006F" w:rsidRPr="003F4876" w:rsidRDefault="0063006F" w:rsidP="003F4876">
      <w:pPr>
        <w:pStyle w:val="Heading2"/>
        <w:rPr>
          <w:color w:val="auto"/>
        </w:rPr>
      </w:pPr>
      <w:r w:rsidRPr="003F4876">
        <w:rPr>
          <w:color w:val="auto"/>
          <w:lang w:bidi="ar-EG"/>
        </w:rPr>
        <w:t xml:space="preserve">Receive task from level </w:t>
      </w:r>
      <w:r w:rsidRPr="003F4876">
        <w:rPr>
          <w:color w:val="auto"/>
          <w:lang w:bidi="ar-EG"/>
        </w:rPr>
        <w:t>three</w:t>
      </w:r>
      <w:r w:rsidRPr="003F4876">
        <w:rPr>
          <w:color w:val="auto"/>
          <w:lang w:bidi="ar-EG"/>
        </w:rPr>
        <w:t xml:space="preserve"> </w:t>
      </w:r>
    </w:p>
    <w:p w14:paraId="12E327FA" w14:textId="1FA62331" w:rsidR="0063006F" w:rsidRPr="003F4876" w:rsidRDefault="0063006F" w:rsidP="003F4876">
      <w:pPr>
        <w:pStyle w:val="Heading3"/>
        <w:rPr>
          <w:color w:val="auto"/>
        </w:rPr>
      </w:pPr>
      <w:r w:rsidRPr="003F4876">
        <w:rPr>
          <w:color w:val="auto"/>
          <w:lang w:bidi="ar-EG"/>
        </w:rPr>
        <w:t>Complete task</w:t>
      </w:r>
    </w:p>
    <w:p w14:paraId="78118965" w14:textId="77777777" w:rsidR="001F6BDF" w:rsidRPr="003F4876" w:rsidRDefault="001F6BDF" w:rsidP="00794212">
      <w:pPr>
        <w:jc w:val="both"/>
        <w:rPr>
          <w:sz w:val="44"/>
          <w:szCs w:val="44"/>
        </w:rPr>
      </w:pPr>
    </w:p>
    <w:p w14:paraId="16E63F39" w14:textId="21AD545A" w:rsidR="0049501F" w:rsidRPr="003F4876" w:rsidRDefault="0049501F" w:rsidP="001F6BDF">
      <w:pPr>
        <w:jc w:val="both"/>
        <w:rPr>
          <w:sz w:val="44"/>
          <w:szCs w:val="44"/>
        </w:rPr>
      </w:pPr>
    </w:p>
    <w:sectPr w:rsidR="0049501F" w:rsidRPr="003F4876" w:rsidSect="00495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953D9"/>
    <w:multiLevelType w:val="hybridMultilevel"/>
    <w:tmpl w:val="008C4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2466A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71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 w16cid:durableId="1702702212">
    <w:abstractNumId w:val="0"/>
  </w:num>
  <w:num w:numId="2" w16cid:durableId="1275674007">
    <w:abstractNumId w:val="1"/>
  </w:num>
  <w:num w:numId="3" w16cid:durableId="13901120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QxMjWxNDG0NLNQ0lEKTi0uzszPAykwqgUAFZSluiwAAAA="/>
  </w:docVars>
  <w:rsids>
    <w:rsidRoot w:val="00D51962"/>
    <w:rsid w:val="001F6BDF"/>
    <w:rsid w:val="003F4876"/>
    <w:rsid w:val="004925FE"/>
    <w:rsid w:val="0049501F"/>
    <w:rsid w:val="0063006F"/>
    <w:rsid w:val="00794212"/>
    <w:rsid w:val="00CE6C20"/>
    <w:rsid w:val="00D51962"/>
    <w:rsid w:val="00E20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C4372"/>
  <w15:chartTrackingRefBased/>
  <w15:docId w15:val="{964CEF94-8BCE-4072-BB2B-9301913AC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5FE"/>
  </w:style>
  <w:style w:type="paragraph" w:styleId="Heading1">
    <w:name w:val="heading 1"/>
    <w:basedOn w:val="Normal"/>
    <w:next w:val="Normal"/>
    <w:link w:val="Heading1Char"/>
    <w:uiPriority w:val="9"/>
    <w:qFormat/>
    <w:rsid w:val="003F4876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4876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4876"/>
    <w:pPr>
      <w:keepNext/>
      <w:keepLines/>
      <w:numPr>
        <w:ilvl w:val="2"/>
        <w:numId w:val="2"/>
      </w:numPr>
      <w:spacing w:before="40" w:after="0"/>
      <w:ind w:left="144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4876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4876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4876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4876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487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487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01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4876"/>
    <w:rPr>
      <w:rFonts w:asciiTheme="majorHAnsi" w:eastAsiaTheme="majorEastAsia" w:hAnsiTheme="majorHAnsi" w:cstheme="majorBidi"/>
      <w:color w:val="2F5496" w:themeColor="accent1" w:themeShade="BF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4876"/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F4876"/>
    <w:rPr>
      <w:rFonts w:asciiTheme="majorHAnsi" w:eastAsiaTheme="majorEastAsia" w:hAnsiTheme="majorHAnsi" w:cstheme="majorBidi"/>
      <w:color w:val="1F3763" w:themeColor="accent1" w:themeShade="7F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F4876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F48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48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48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48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48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59637-A0EF-47C0-9025-07DD1FC31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tter</dc:creator>
  <cp:keywords/>
  <dc:description/>
  <cp:lastModifiedBy>Ahmed Matter</cp:lastModifiedBy>
  <cp:revision>5</cp:revision>
  <dcterms:created xsi:type="dcterms:W3CDTF">2022-11-14T17:10:00Z</dcterms:created>
  <dcterms:modified xsi:type="dcterms:W3CDTF">2022-11-20T09:55:00Z</dcterms:modified>
</cp:coreProperties>
</file>